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0" Target="https://flex-test.elhub.no/api/v0/#/operations/list_service_providing_group_membership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0" Target="https://flex-test.elhub.no/api/v0/#/operations/list_service_providing_group_membership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7:58Z</dcterms:created>
  <dcterms:modified xsi:type="dcterms:W3CDTF">2025-06-04T14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